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b68e9fa8f4c3cba641633dd0c82203a107ea"/>
    <w:p>
      <w:pPr>
        <w:pStyle w:val="Heading3"/>
      </w:pPr>
      <w:r>
        <w:t xml:space="preserve">Supplementary Document: List of datasets deposited into the EDI</w:t>
      </w:r>
    </w:p>
    <w:p>
      <w:pPr>
        <w:pStyle w:val="FirstParagraph"/>
      </w:pPr>
      <w:r>
        <w:t xml:space="preserve">CAP LTER datasets available through the Environmental Data Initiative (EDI) data repository. Table columns include a) the EDI Data Package Identifier; b) dataset citation, including dataset creator(s), year of (most recent) publication to EDI, title, current version, and DOI; and c) associated Core Research Area(s): PP=primary production, PC=population/community dynamics, ND=nutrient dynamics, OM=organic matter dynamics, D=disturbance, LU=land use/land cover change, SES=social-ecological systems dynamics. Datasets that have contributed to CAP’s Top Ten publications (see II. Intellectual Merit: Results of Prior Support) are highl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720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atas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ataset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RA</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C. Moritz, J. Hutchins, K. Knowles-Yanez, M. Bucchin, P.H. McCartney, and C.L. Redman. 2016. Landuse classification of central Arizona-Phoenix 1912 to 1995 ver 11. Environmental Data Initiative. DOI: 10.6073/pasta/831910ba17d08a342bf624e2753cef0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US Census Bureau. 2013. Regional E-Atlas of the Greater Phoenix Region: Population analysis of the Hispanic population within the greater Phoenix area population for 2000. ver 8. Environmental Data Initiative. DOI: 10.6073/pasta/839245b6cb7382076865daf94cbef6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S. Earl, J. Anderson, H.J. Fernando, S. Grossman-Clarke, W.L. Stefanov, D. Hope, J. Zehnder, and P.G. Hyde. 2016. Long-term monitoring of atmospheric deposition in central Arizona-Phoenix, ongoing since 1999 ver 12. Environmental Data Initiative. DOI: 10.6073/pasta/90b229d1c09f44909ddb8c6c5b4f427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US Census Bureau. 2013. Regional E-Atlas of the Greater Phoenix Region: General Age of Adults (21 to 74 Years), 2000 ver 9. Environmental Data Initiative. DOI: 10.6073/pasta/d6b5ed62d34f76d4ec064a2dabcf9b3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United States Geological Survey. 2013. Digital Elevation Model (AZ 7.5 - Minute) ver 9. Environmental Data Initiative. DOI: 10.6073/pasta/53d94ef480d1e25b27eb7a1072be194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USGS. 2013. Digital Elevation Model (AZ 250,000:1) ver 9. Environmental Data Initiative. DOI: 10.6073/pasta/1e9e3fc3f6edab3324be52a017ac28f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A. Brazel, and B. Hedquist. 2013. Land use effects on temperature and humidity along an urban-rural transect gradient in central Arizona-Phoenix: site locations ver 9. Environmental Data Initiative. DOI: 10.6073/pasta/45d5b496819bb94d4d75ea4a092c2a0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and Ecology Explorers Program. 2018. Ecology Explorers educational data: arthropod data from multiple school locations in the central Arizona-Phoenix area ver 9. Environmental Data Initiative. DOI: 10.6073/pasta/c478beec4c64059df7179bbcee111dd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Ecology Explorers Program. 2013. Ecology Explorers educational data: bird data from multiple school locations in the central Arizona-Phoenix area ver 8. Environmental Data Initiative. DOI: 10.6073/pasta/4c64f6b38fb4702d6cd2d9edab5ee9f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2.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Ecology Explorers Program. 2013. Ecology Explorers educational data: bruchid data from multiple school locations in the central Arizona-Phoenix area ver 7. Environmental Data Initiative. DOI: 10.6073/pasta/393539777ea333269fec4ec8f1da7d2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3.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Ecology Explorers Program. 2013. Ecology Explorers educational data: vegetation data from multiple school locations in the central Arizona-Phoenix area ver 9. Environmental Data Initiative. DOI: 10.6073/pasta/1568bb1b63c5dab32b6bf3a3a56754e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razel, A. and B. Hedquist. 2013. Spatial-temporal change of climate in relation to urban fringe development in central Arizona-Phoenix ver 9. Environmental Data Initiative. DOI: 10.6073/pasta/95ffcd4c1e726ee62094b157a7550c1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5.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razel, A. and B. Hedquist. 2013. Land use effects on temperature and humidity along an urban-rural transect gradient in central Arizona-Phoenix ver 9. Environmental Data Initiative. DOI: 10.6073/pasta/b42232d6a82b3849d075569f9a3edc4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abler, L.B., C.A. Martin, J. Blank, and K.A. Peterson. 2013. Land use effects on temperature and humidity along an urban-rural transect gradient in central Arizona-Phoenix, 1999 ver 9. Environmental Data Initiative. DOI: 10.6073/pasta/a101d33a5ef30712ecb5b6ac6510f6a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pe, D., J. Edmonds, L.A. Baker, and N.B. Grimm. 2013. Long-term monitoring of surface water in central Arizona-Phoenix: period 1997 to 2008 ver 9. Environmental Data Initiative. DOI: 10.6073/pasta/75901d417ff409efa3a1aa9a62d2b0c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8.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an, A., D. Hope, M. Naegeli, and N.B. Grimm. 2013. Urban storm runoff study conducted in the central Arizona-Phoenix area: period June 1998 ver 8. Environmental Data Initiative. DOI: 10.6073/pasta/24470c822cedbf4ddddd5fed7bc133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Zschau, T., A. Zambrano, C. Gries, and T.H. Nash. 2013. Lichen resurvey with heavy metal analysis in Maricopa County, central Arizona, period 1998 ver 9. Environmental Data Initiative. DOI: 10.6073/pasta/532336066b119332554120832675880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40.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abler, L.B., C.A. Martin, J. Blank, and K.A. Peterson. 2013. Water Use and flooding in central Arizona-Phoenix: comparison of water and carbon dioxide uptake by selected plant species among residential patch transition types, from 1998 to 1999. ver 11. Environmental Data Initiative. DOI: 10.6073/pasta/8390b9093122762e56bf266a9114d72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41.1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and D. Childers. 2020. Long-term monitoring of ground-dwelling arthropods in central Arizona-Phoenix, ongoing since 1998 ver 16. Environmental Data Initiative. DOI: 10.6073/pasta/f8aef1bde862f13b48aaf4c3b104dab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43.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hmart, R.D., D. Pearson, M.E. Hostetler, M.V. Katti, and T. Hulen. 2013. Transect bird survey with data synthesis from multiple transects in the central Arizona-Phoenix area: period 1998 to 2000 ver 10. Environmental Data Initiative. DOI: 10.6073/pasta/8c5ba523593d68003671bd488d305ed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4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hmart, R.D. and K.B. Clark. 2013. Vertebrate species composition of remnant desert islands within central Arizona-Phoenix urban areas: period 1998-1999 ver 9. Environmental Data Initiative. DOI: 10.6073/pasta/4595c45a6032f55d359d9b814fcb643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45.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Intyre, N.E. 2013. Scorpion stings in urban environments in the central Arizona-Phoenix area: 1996-1997 ver 9. Environmental Data Initiative. DOI: 10.6073/pasta/2c9be6c639c4e7b40f04ff5cf734cea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LU</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46.19</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arren, P., S.B. Lerman, H. Bateman, M. Katti, and E. Shochat. 2022. Point-count bird censusing: long-term monitoring of bird abundance and diversity in central Arizona-Phoenix, ongoing since 2000 ver 19. Environmental Data Initiative. DOI: 10.6073/pasta/4242756cac79a28b6cb586a55a7203d1</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4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ker, L.A. and X. Ying. 2013. Analysis of nutrients and data synthesis, mass balance: central Arizona-Phoenix metropolitan area ver 8. Environmental Data Initiative. DOI: 10.6073/pasta/e4e1dec4db7be0e12247c60c7708eeb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J. Harris. 2013. Land cover classification of Central Arizona-Phoenix using Landsat Thematic Mapper (TM) data - year 1985 ver 9. Environmental Data Initiative. DOI: 10.6073/pasta/ca7e1ff940d6c53af71f30dace2ba46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Land cover classification of the Central Arizona-Phoenix area using Landsat Thematic Mapper (TM) data - year 1990 ver 10. Environmental Data Initiative. DOI: 10.6073/pasta/f284bf4920fc94cfe26ebd3ec8cb1c7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Land cover classification of the Central Arizona-Phoenix area using Landsat Thematic Mapper (TM) data - year 1993 ver 10. Environmental Data Initiative. DOI: 10.6073/pasta/b8754a020e3d2e2660c0eb3f1c29595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J. Harris. 2013. Land cover classification of Central Arizona-Phoenix using Landsat Thematic Mapper (TM) data - year 1998 ver 10. Environmental Data Initiative. DOI: 10.6073/pasta/cbbaf8fc31bffe01c9fb6a76ffc48bf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AP LTER. 2013. Land use change in the central Arizona-Phoenix area 1912 to 1995 ver 9. Environmental Data Initiative. DOI: 10.6073/pasta/c63b26c861561e7f6ea0e3a3d734a60f</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7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er of Environmental Studies. 2013. Regional E-Atlas of the Greater Phoenix region, Arizona: GP2100 study area ver 9. Environmental Data Initiative. DOI: 10.6073/pasta/50a3abca599b70c981c8fe84832e94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73.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NDVI (Normalized difference vegetation index) image of central Arizona-Phoenix from a 1998 Landsat Thematic Mapper image ver 9. Environmental Data Initiative. DOI: 10.6073/pasta/dd6a43681d62e38e8e2c7ae00451ba0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7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NDVI (Normalized difference vegetation index) image of central Arizona-Phoenix from a 1993 Landsat Thematic Mapper image ver 9. Environmental Data Initiative. DOI: 10.6073/pasta/10e518658d0d89b0a62e1c35692a87f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75.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NDVI (Normalized difference vegetation index) image of central Arizona-Phoenix from a 1985 Landsat Thematic Mapper image ver 9. Environmental Data Initiative. DOI: 10.6073/pasta/3f0966105720e6d28a45f24e1d4f265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7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SAVI (Soil Adjusted Vegetation Index) image of central Arizona-Phoenix from a 1990 Landsat Thematic Mapper image ver 9. Environmental Data Initiative. DOI: 10.6073/pasta/bc095a62de99aca2ef1b8455363b717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82.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US Census Bureau. 2013. Regional E-Atlas of the Greater Phoenix region, Arizona: population change, period 1980-2000 ver 9. Environmental Data Initiative. DOI: 10.6073/pasta/2a8802f5937885374f5c72e13ce789d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85.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SAVI (Soil Adjusted Vegetation Index) Image of 1993 Landsat Thematic Mapper Image for the Central Arizona-Phoenix area ver 11. Environmental Data Initiative. DOI: 10.6073/pasta/ace88e9e728b3425c44b691bcf9686ef</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86.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L. and Geological Remote Sensing Laboratory. 2013. SAVI (Soil Adjusted Vegetation Index) Image of 1985 Landsat Thematic Mapper Image for the Central Arizona-Phoenix area ver 11. Environmental Data Initiative. DOI: 10.6073/pasta/a53bd752556aaf25e4488336d1489b7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00.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rizona Department of Water Resources. 2013. Regional E-Atlas of the Greater Phoenix Region: Areas of significant agricultural and residential groundwater use, 1996-2000 ver 8. Environmental Data Initiative. DOI: 10.6073/pasta/e9e3b6021c3b154324200b7c875df44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0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rizona Department of Water Resources. 2013. Database of Geographic Information: Change in groundwater level, Central Arizona-Phoenix,1985-2000 ver 8. Environmental Data Initiative. DOI: 10.6073/pasta/6c48db2b3a23b0c4892a86bf7dde106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04.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rizona Department of Environmental Quality. 2013. Regional E-Atlas of the Greater Phoenix Region: Particulate Matter (2.5) pollution contours ver 8. Environmental Data Initiative. DOI: 10.6073/pasta/75ea71a49bc04a6f9ff1cd85f339194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05.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rizona Department of Environmental Quality. 2013. Regional E-Atlas of the Greater Phoenix Region: PM10 concentration in Greater Phoenix area ver 8. Environmental Data Initiative. DOI: 10.6073/pasta/9b760f5db2a79aafa74cb7ca16dc1b2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06.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rizona Department of Environmental Quality and Arizona Department of Health Services. 2013. Regional E-Atlas of the Greater Phoenix Region: percentage of population admitted to hospitals and diagnosed with asthma for 1999 ver 10. Environmental Data Initiative. DOI: 10.6073/pasta/20f93459576455a1406d70c2b009925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07.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SU Enviromental Fluid Dynamics Program. 2013. Regional E-Atlas of the Greater Phoenix Region: Estimated concentrations of ozone in the Greater Phoenix area, July 26, 1996. ver 8. Environmental Data Initiative. DOI: 10.6073/pasta/0fb877a7406578d8e5f977e5f9251aa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0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gan, T. 2013. Regional E-Atlas of the Greater Phoenix Region: prices of single family homes, (new and resale) 2001 ver 8. Environmental Data Initiative. DOI: 10.6073/pasta/62905a4dd6b21c8f2e8789964824c60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12.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gan, T. 2013. Regional E-Atlas of the Greater Phoenix Region: high-technology employment clusters, 2000. ver 9. Environmental Data Initiative. DOI: 10.6073/pasta/82fd83ad9113c35f74a091904a53719e</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13.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Roberge, M., N.V. Cerveny, and W. Graf. 2013. Century-scale channel changes for the Salt River, central Arizona-Phoenix. ver 8. Environmental Data Initiative. DOI: 10.6073/pasta/03425faf5b0e94a7c1af79cab57cbbb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14.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pe, D., J. Edmonds, L.A. Baker, and N.B. Grimm. 2013. Longterm Water Monitoring, central Arizona-Phoenix: monitoring site locations ver 8. Environmental Data Initiative. DOI: 10.6073/pasta/e7184da0c799b98c80c85addc07270c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1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iles, A., K. Fantozzi, and S.M. Scheiner. 2013. Plant survey of current vegetation, central Arizona Phoenix: desert vegetation site locations. ver 9. Environmental Data Initiative. DOI: 10.6073/pasta/337b1de5dfa394a7d6eace142639a41e</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1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hmart, R.D. and K.B. Clark. 2013. Vertebrate species composition of remnant desert islands within urban Phoenix: site locations. ver 8. Environmental Data Initiative. DOI: 10.6073/pasta/4058ea767741b36dc6210ff80b2c85a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20.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Intyre, N.E. 2013. Effects of urban horticulture on insect pollinator community structure, central Arizona Phoenix: site locations ver 8. Environmental Data Initiative. DOI: 10.6073/pasta/d2413ed0a6851c8f00898999ea29f46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4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es, C., D. Hope, and G. Stuart. 2013. Distribution of Ragweed Pollen across the greater Phoenix metropolitan area, central Arizona-Phoenix ver 8. Environmental Data Initiative. DOI: 10.6073/pasta/28b2705a0f7e563e9c7267411297e8e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43.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USGS. 2013. Database of Geographic Information: Hill shade, of the 1:250000 scale Digital Elevation Model of Arizona ver 8. Environmental Data Initiative. DOI: 10.6073/pasta/35f71931f782be54ad761d3fd06a6ed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47.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razel, A. 2013. Historic records of climate: 50 year climate data summary for the central Arizona-Phoenix metropolitan area ver 7. Environmental Data Initiative. DOI: 10.6073/pasta/3fc012abf15066a9c59ad409ea3a07b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48.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Cartney, P. and R. Arp. 2021. Hohokam canals as multi-use facilities: Pre-historic canal system in the central Arizona-Phoenix metropolitan area ver 10. Environmental Data Initiative. DOI: 10.6073/pasta/268a0738c61fc36244e13c77910bfc4e</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5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an, A., D. Hope, M. Naegeli, and N.B. Grimm. 2013. Urban storm runoff study conducted in the central Arizona-Phoenix area: study site locations ver 9. Environmental Data Initiative. DOI: 10.6073/pasta/3cf0b5b63e2b28cf2bf5aa0ff0fcc8d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58.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Intyre, N.E. 2013. Scorpions in urban environments in the Central Arizona-Phoenix area: site locations ver 9. Environmental Data Initiative. DOI: 10.6073/pasta/049aac50b7cadd0def8a0c9bb38a9fd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5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Intyre, N.E. 2013. Effects of urban horticulture on insect pollinator community structure in the central Arizona-Phoenix area ver 9. Environmental Data Initiative. DOI: 10.6073/pasta/1abfed2c6e1d2a0496ed231bc3a9b20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60.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hochat, E., M. Katti, and P. Warren. 2016. Point count bird censusing - long term study in central Arizona-Phoenix: Study sites ver 11. Environmental Data Initiative. DOI: 10.6073/pasta/751122afc88cc16b7bbb1695c4d656e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66.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ational Aeronautic and Space Administration, Geology Remote Sensing Lab, ASU. 2013. False color Landsat image of the central Arizona-Phoenix metropolitan area, period 1993 ver 8. Environmental Data Initiative. DOI: 10.6073/pasta/b92bee7f49ee3c648585b22a2584108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16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es, C. and T. Zschau. 2013. Lichen Resurvey with Heavy Metal Analysis: Distribution of Praseodymium concentration in lichen tissue in Maricopa County ver 9. Environmental Data Initiative. DOI: 10.6073/pasta/06d5e7ff39322844e70edbfe2e8c924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2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Database of Geographic Information: Topographic Map of Central Arizona ver 9. Environmental Data Initiative. DOI: 10.6073/pasta/7d859e3debe8ea4a3a72ff95b8fb8de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22.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abler, L.B. and C.A. Martin. 2013. Landscape water use efficiency study: central Arizona-Phoenix, 2000-2003 ver 9. Environmental Data Initiative. DOI: 10.6073/pasta/153821cdb754bafeef9aef34d0ca675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23.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Roberge, M., N.V. Cerveny, and W. Graf. 2013. Century-scale channel change in central Arizona-Phoenix: photographs of selected reaches of the Salt River in different years ver 11. Environmental Data Initiative. DOI: 10.6073/pasta/e66f6c05d3ed3fa7d2a5c2f80a4ef1b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2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Database of Geographic Information: Aspect 30_utm ver 9. Environmental Data Initiative. DOI: 10.6073/pasta/4423790482c209e7ec27cdb13d6e8cb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26.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Spatial reference data for the Central Arizona-Phoenix area: change in elevation ver 10. Environmental Data Initiative. DOI: 10.6073/pasta/1b9bf27260e96b3c31262c4066f4b22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2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utchins, J., C.L. Redman, and C.S. Smith. 2013. Historical Land Use Database: Landuse at one square mile around the survey 200 plots 1980 ver 9. Environmental Data Initiative. DOI: 10.6073/pasta/858fe34e97ad7c4a14f764fa1bf2434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utchins, J., C.L. Redman, and C.S. Smith. 2013. Historical Land Use Database: Landuse at one square mile around the survey 200 plots 1990 ver 9. Environmental Data Initiative. DOI: 10.6073/pasta/1ca324f2a8e77955e02d06d49f800cb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2.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utchins, J., C.L. Redman, and C.S. Smith. 2013. Historical Land Use Database: Landuse at one square mile around the survey 200 plots 2000 ver 9. Environmental Data Initiative. DOI: 10.6073/pasta/869258e0bf0a3ffe99150bb025b3e02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3.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and M. Moeller. 2013. Modified Soil Adjusted Vegetation Index, (M)SAVI image of 2003 ASTER image ver 8. Environmental Data Initiative. DOI: 10.6073/pasta/db9dcef8637caa96ad241292d6fc053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W.L. Stefanov, and Geological Remote Sensing Laboratory. 2013. Normalized Difference Vegetation Index (NVDI) image of 2000 Landsat Enhanced Thematic Mapper image ver 9. Environmental Data Initiative. DOI: 10.6073/pasta/5378cab8f1e428c27f54f9c3f0fa3c3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W.L. Stefanov, and Geological Remote Sensing Laboratory. 2013. Soil Adjusted Vegetation Index (SAVI) image of 2000 Landsat Enhanced Thematic Mapper (ETM) image ver 9. Environmental Data Initiative. DOI: 10.6073/pasta/f3707f21dc2390048d308b19f7d25c1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8.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W.L. Stefanov, and Geological Remote Sensing Laboratory. 2013. NDVI (Normalized difference vegetation index) Image of 1975 Landsat MSS Image ver 8. Environmental Data Initiative. DOI: 10.6073/pasta/2d492e3709a272d694cbbeeea4bcff4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3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W.L. Stefanov, and Geological Remote Sensing Laboratory. 2013. SAVI (Soil Adjusted Vegetation Index) Image of 1975 Landsat MSS Image ver 8. Environmental Data Initiative. DOI: 10.6073/pasta/786aed5ca4c425b60d45ddbc187c9f3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40.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W.L. Stefanov, and Geological Remote Sensing Laboratory. 2013. NDVI (Normalized difference vegetation index) Image of 1980 Landsat MSS Image ver 8. Environmental Data Initiative. DOI: 10.6073/pasta/3d7b38107dd47c9f55803a44c55e5a0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41.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 Phoenix Long-Term Ecological Research Site, W.L. Stefanov, and Geological Remote Sensing Laboratory. 2013. SAVI (Soil Adjusted Vegetation Index) Image of 1980 Landsat MSS Image ver 7. Environmental Data Initiative. DOI: 10.6073/pasta/f1fbac7a898e4f7f87c00159cc37a9b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43.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lood Control District of Maricopa County. 2021. Database of Geographic Information: Canals in the Phoenix metropolitan area (1996-1998) ver 9. Environmental Data Initiative. DOI: 10.6073/pasta/c5a25192fbcde6990bf6c72a6f94234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45.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rizona Meteorological Network. 2013. Arizona Meterological Network (azmet) location of weather stations ver 9. Environmental Data Initiative. DOI: 10.6073/pasta/3a4839f257d303b8f746cea5ba15f8d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4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artin, C.A., D. Hope, N.B. Grimm, and A. Brazel. 2013. Microclimate measurement, HOBO stations at permanent plots, sites ver 9. Environmental Data Initiative. DOI: 10.6073/pasta/967554da6f5dc94344d1200ae83a365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48.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Redman, C.L., J. Hutchins, and R. Kunda. 2013. Landuse classification map for the Central Arizona-Phoenix area for the year 2000 ver 10. Environmental Data Initiative. DOI: 10.6073/pasta/1ab5e67af294ff094c14c4e2ad3a941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5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rris, J. and W. Stephanov. 2013. Land cover classification using ASTER data - year 2000 ver 9. Environmental Data Initiative. DOI: 10.6073/pasta/5ba45bb40ee4649f3b44ddf4b539582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54.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abler, L.B., C.A. Martin, R.J. Bills, S. Celestian, and C.K. Singer. 2013. Longterm monitoring of primary productivity of trees: Sites ver 8. Environmental Data Initiative. DOI: 10.6073/pasta/42c088d6efadbac5b5480cffa2dbe6b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55.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abler, L.B., C.A. Martin, R.J. Bills, S. Celestian, C.K. Singer, and S. Earl. 2013. Longterm monitoring of primary productivity of trees ver 8. Environmental Data Initiative. DOI: 10.6073/pasta/1095d9bca1b95f23fb01653d7b83519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56.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arren, P.S., A. Kinzig, C.A. Martin, and L. Machabee. 2021. Ecological and social Interactions in urban parks: bird surveys in local parks in the central Arizona-Phoenix metropolitan area ver 10. Environmental Data Initiative. DOI: 10.6073/pasta/f6f004bc7112ce266fde2b80fad19ff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5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inzig, A., C.A. Martin, L. Machabee, and P.S. Warren. 2013. Ecological and social interactions in urban parks in central Arizona-Phoenix: site locations ver 9. Environmental Data Initiative. DOI: 10.6073/pasta/5e6f22a7fe6a324f4a73527cc1fb304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58.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Edmonds, J. and N.B. Grimm. 2013. Dissolved organic carbon dynamics in an urban desert stream ecosystem in central Arizona-Phoenix: site locations ver 10. Environmental Data Initiative. DOI: 10.6073/pasta/32da7539b65c00a39ba0574c4c49ca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5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Edmonds, J. and N.B. Grimm. 2013. Dissolved organic carbon dynamics in an urban desert stream ecosystem in central Arizona-Phoenix ver 9. Environmental Data Initiative. DOI: 10.6073/pasta/de9e9329a7b342302364bf8811b3d62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6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epartment of Environmental Quality. 2013. ADEQ (Arizona Department of Water Quality) database on well water chemistry and discharge for the Phoenix area, locations of the wells. ver 8. Environmental Data Initiative. DOI: 10.6073/pasta/37eddcb50f19429b5c736774e297dca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66.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pe, D., C. Gries, and C.A. Martin. 2018. Survey 200 - Periodic survey of multiple sites in central Arizona-Phoenix: Annuals ver 7. Environmental Data Initiative. DOI: 10.6073/pasta/98321a029fefba3f177eae27a4e6837f</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67.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Intyre, N.E. 2018. Survey 200 long term study of multiple sites in central Arizona-Phoenix: arthropod sweepnet samples ver 8. Environmental Data Initiative. DOI: 10.6073/pasta/3f0f06f84a489b2c237989378b9b7dc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68.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es, C., D. Hope, C.A. Martin, D.J. Pinkava, and S.M. Scheiner. 2018. Survey 200 long term study of multiple sites in central Arizona-Phoenix: Cacti ver 7. Environmental Data Initiative. DOI: 10.6073/pasta/35825bbfb8f901837d7f7c364898672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69.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B., D. Hope, and C. Gries. 2013. Survey 200 long term study of multiple sites in central Arizona-Phoenix: historic landuse ver 7. Environmental Data Initiative. DOI: 10.6073/pasta/d2d1c3e5145b5bec535299a0a420d55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0.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aye, J., A. Majumdar, C. Gries, W. Zhu, A. Buyantuyev, N.B. Grimm, and D. Hope. 2013. Hierarchical Bayesian scaling of soil properties across urban, agricultural, and desert ecosystems in central Arizona-Phoenix ver 6. Environmental Data Initiative. DOI: 10.6073/pasta/b4395850edbbbf7517465f7ac400432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ND OM</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1.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aye, J., A. Majumdar, C. Gries, N.B. Grimm, and D. Hope. 2013. Hierarchical spatial modeling of multiple soil nutrients and carbon in heterogeneous landuse patches of the central Arizona-Phoenix research area, from 1999 to 2006. ver 9. Environmental Data Initiative. DOI: 10.6073/pasta/989540310ffd93cd2ee8cb85508e5d3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ND OM</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2.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pe, D., C. Gries, and J. Hutchins. 2018. Survey 200 long term study of multiple sites in central Arizona-Phoenix: landuse ver 8. Environmental Data Initiative. DOI: 10.6073/pasta/6e3636e85deecd9edc4ccfb41bf0e4e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3.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tz, J.C., J. Cousins, and R.J. Bills. 2013. Biodiversity of arbuscular mycorrhizal fungi in central Arizona-Phoenix ver 6. Environmental Data Initiative. DOI: 10.6073/pasta/136261c9f2d53b27ec9f4d50779075f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4.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elson, A., N.B. Grimm, D. Hope, C. Gries, and C.A. Martin. 2018. Survey 200 long term study of multiple sites in central Arizona-Phoenix: neighborhood characteristics ver 7. Environmental Data Initiative. DOI: 10.6073/pasta/9030e7190b58c40cf922ef0359e6295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6.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B., D. Hope, C. Gries, C.A. Martin, and E.K. Burns. 2018. Survey 200 long term study of multiple sites in central Arizona-Phoenix: human activity related measurements ver 8. Environmental Data Initiative. DOI: 10.6073/pasta/8e4f884251fbbf1dad06c4d6400a4d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7.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art, G., D. Hope, and C. Diaz. 2018. Survey 200 long term study of multiple sites in central Arizona-Phoenix: pollen ver 8. Environmental Data Initiative. DOI: 10.6073/pasta/53889f7c74e4a1f5f1fdefaf7d17e0d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PP</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78.12</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B., D. Hope, C. Gries, C.A. Martin, and E.K. Burns. 2018. Survey 200 long term study of multiple sites in central Arizona-Phoenix: decomposition, mycorrhizae, and on-site climate - survey year 2000 ver 12. Environmental Data Initiative. DOI: 10.6073/pasta/9bacb18c7d23d5dcc36cfafb5fd147d9</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 PC OM ND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0.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pe, D., C. Gries, and C.A. Martin. 2013. Survey 200 long term study of multiple sites in central Arizona-Phoenix: shrubs ver 6. Environmental Data Initiative. DOI: 10.6073/pasta/3434149231003bdd9cd1545147e367c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1.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ilders, D., N. Grimm, D. Hope, J. Kaye, and W. Zhu. 2018. Ecological Survey of Central Arizona: soil chemistry and soil properties in the greater Phoenix metropolitan area and surrounding Sonoran desert, survey year 2000 ver 11. Environmental Data Initiative. DOI: 10.6073/pasta/17b8aa9048ed5b1ce3d48c60dcc6dd9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OM ND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2.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pe, D., C. Gries, and C.A. Martin. 2018. Survey 200 long term study of multiple sites in central Arizona-Phoenix: trees ver 7. Environmental Data Initiative. DOI: 10.6073/pasta/adec5f68df92d7d272aff80324f28b5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3.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erry, D. 2013. Atmospheric particle deposition on mesquite leaves in the central Arizona-Phoenix area ver 7. Environmental Data Initiative. DOI: 10.6073/pasta/18632f0c6a5be89aecb780e9a626aa5e</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4.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iles, A. 2013. Plant survey of current vegetation of Sonoran desert plant community distribution in mountain parks in central Arizona-Phoenix, August 1999. ver 10. Environmental Data Initiative. DOI: 10.6073/pasta/54851589bf6870f21815e5f8a21b7d5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5.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iles, A. 2013. Plant Survey of Current Vegetation: MAP OF SONORAN DESERT PLANT COMMUNITY DISTRIBUTION IN THE CAPLTER STUDY AREA, PHOENIX, ARIZONA ver 5. Environmental Data Initiative. DOI: 10.6073/pasta/c21295f5220694de76211d4d20467fc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6.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oeller, M. 2013. Land cover classification of the central Arizona-Phoenix area using Landsat (MSS) data - year 1973 ver 8. Environmental Data Initiative. DOI: 10.6073/pasta/94985246e4c29900e106d2b911a0862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88.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tz, J.C. and A. Buyantuyev. 2013. Assessing biodiversity of arbuscular mycorrhizal fungi: sample sites ver 9. Environmental Data Initiative. DOI: 10.6073/pasta/ab560294f831338de9311baed162359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9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Phoenix Area Social Survey I, Sites ver 8. Environmental Data Initiative. DOI: 10.6073/pasta/043932dfb8d5b513e54f5762e6de642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295.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Roach, J., N.B. Grimm, and A. Buyantuyev. 2013. Inorganic nutrient dynamics in the lower Indian Bend Wash watershed: period 2002-2003 ver 8. Environmental Data Initiative. DOI: 10.6073/pasta/543aa2839b62f3b7e8174a91c61e287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2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Three year average ozone concentrations within the central Arizona-Phoenix area, period 2003 to 2005 ver 9. Environmental Data Initiative. DOI: 10.6073/pasta/cfc98bf97d1ac00020d0c87cf4897db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23.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Precipitation Analysis of the CAPLTER Research Area from 2000 to 2005 ver 6. Environmental Data Initiative. DOI: 10.6073/pasta/26d9048e4996965f2f891306171b082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44.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Monthly maximum air temperature in April (6 year mean) for the central Arizona-Phoenix area, 2000-2005 ver 8. Environmental Data Initiative. DOI: 10.6073/pasta/0e6b3e0037a2a225c0ab682bf2f9d9b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66.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Ruddell, D. 2013. Phoenix Area Social SurveyASS II Phoenix Area Social Survey II - performed during 2006 in the Central Arizona-Phoenix area ver 10. Environmental Data Initiative. DOI: 10.6073/pasta/9e130ea786ed5c7e55e15c23714c8b8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68.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aricopa Association of Governments. 2013. Land use map of Maricopa County, central Arizona: period 1995 ver 9. Environmental Data Initiative. DOI: 10.6073/pasta/a5dce090553e5832a3cccf17db1f209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SAVI (Soil Adjusted Vegetation Index) image of central Arizona-Phoenix from a 2005 Landsat Thematic Mapper image ver 9. Environmental Data Initiative. DOI: 10.6073/pasta/a2d6ecca51b7de509c15c0fe642fb81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NDVI (Normalized difference vegetation index) image of central Arizona-Phoenix from a 2005 Landsat Thematic Mapper image ver 8. Environmental Data Initiative. DOI: 10.6073/pasta/045f99b54a588ead99c1649289a53ac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2.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oeller, M. 2013. Land cover classification using Landsat Enhanced Thematic Mapper (ETM) data - year 2000 ver 9. Environmental Data Initiative. DOI: 10.6073/pasta/8594a0b06afaa4041cdcb13d30b5e50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5.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and S. Fisher. 2020. Macroinvertebrate collections following floods in Sycamore Creek, Arizona, USA 1985-1999 ver 8. Environmental Data Initiative. DOI: 10.6073/pasta/8689be281880702d93dff1e3f5c213c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alker, J. 2013. Urban forest classification of the central Arizona-Phoenix area from a Landiscor image, year 1997 ver 9. Environmental Data Initiative. DOI: 10.6073/pasta/d5a707fead5592ebb5b533ffac7db3f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Land cover classification of central Arizona-Phoenix using Landsat Enhanced Thematic Mapper (ETM) data, year 2005 ver 9. Environmental Data Initiative. DOI: 10.6073/pasta/6c29c57b9c618161dab7f573cda8c0d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78.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yint, S. 2013. Spectrally unmixed percent of impervious surface, soil, and vegetation cover in central Arizona-Phoenix, year 2000 ver 8. Environmental Data Initiative. DOI: 10.6073/pasta/717dc20f8ea3162af23103f81f77867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8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and S. Hall. 2013. Soil N2O and NO emissions from an arid, urban ecosystem in central Arizona-Phoenix ver 8. Environmental Data Initiative. DOI: 10.6073/pasta/8aa0497d5f112e71d4da246e8618adc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82.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inger, C.K. and C.A. Martin. 2013. Effects of surface mulches on abiotic properties of drip-irrigated xeric landscapes in central Arizona-Phoenix ver 7. Environmental Data Initiative. DOI: 10.6073/pasta/6000bf24a9742197a3c776ddaffaeb5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83.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hitcomb, S. and J.C. Stutz. 2013. Mycorrhizae in an experimental urban landscaped site in central Arizona-Phoenix ver 9. Environmental Data Initiative. DOI: 10.6073/pasta/2550df6bad9f555fa95f3c6f00ea61e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8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entz, E., P. Gober, R. Balling, and T. Day. 2013. Data for modelling spatial patterns and determinants of atmospheric carbon dioxide concentrations in Phoenix metro area ver 9. Environmental Data Initiative. DOI: 10.6073/pasta/2326683857e1722688bfc864f96e0adf</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 LU SES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85.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ills, R.J. and J.C. Stutz. 2013. Mycorrhizal diversity and effects on brittlebush in a Sonoran desert urban ecosystem ver 7. Environmental Data Initiative. DOI: 10.6073/pasta/135fc72947c21d8eb835a0d3b53fc8c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89.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tz, J.C. 2013. Tree health analysis in the Phoenix Metropolitan Area ver 7. Environmental Data Initiative. DOI: 10.6073/pasta/60b63704feda79365e834862084573a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92.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1. Long-term record of streamwater chemistry in Sycamore Creek, Arizona, USA (1977-1999) ver 1. Environmental Data Initiative. DOI: 10.6073/pasta/52ff61a308a84f4a3d36108db0d2a86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93.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onzales, D. and J. Allen. 2013. Atmospheric deposition sampling across an urban gradient, using passive resin collectors ver 6. Environmental Data Initiative. DOI: 10.6073/pasta/e3c9f4023c4da05220596283c67d127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94.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alker, J., E. Shochat, M.V. Katti, and P.S. Warren. 2013. Point Count Bird Censusing Data Subset for Paper 'EFFECTS OF LAND USE AND VEGETATION COVER ON BIRD COMMUNITIES' Walker et. al ver 7. Environmental Data Initiative. DOI: 10.6073/pasta/66b91a5f5745b40ea854194d2aea525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95.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eil, K. and J. Wu. 2013. Effects of land cover and water availability on brittlebush (Encelia farinosa) flowering phenology and its pollinator community. ver 7. Environmental Data Initiative. DOI: 10.6073/pasta/d1825785942a304f2df8a1c7e9358ab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396.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rms, T. and N.B. Grimm. 2013. Riparian Carbon and Nitrogen Cycling: Influences of Spatial Heterogeneity and Hydrologic Vectors ver 6. Environmental Data Initiative. DOI: 10.6073/pasta/102e3945a76a7edbb3d22d3a4034b57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0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oeller, M. 2013. Land cover classification using Landsat (MSS) data for the Central Arizona-Phoenix area - year 1979 ver 8. Environmental Data Initiative. DOI: 10.6073/pasta/5b85a523d9d37040e5276c74faa9706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02.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oeller, M. 2013. Land cover classification of the Central Arizona-Phoenix area using Landsat Thematic Mapper (TM) data - year 1985 ver 9. Environmental Data Initiative. DOI: 10.6073/pasta/d96dab7472e4e2bbfd7c855ce4fdd82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03.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oeller, M. 2013. Land cover classification of the Central Arizona-Phoenix area using Landsat Thematic Mapper (TM) data - year 1991 ver 9. Environmental Data Initiative. DOI: 10.6073/pasta/3c8a858111e37fb7cb78c397e56627f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0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oeller, M. 2013. Land cover classification of the Central Arizona-Phoenix area using Landsat Thematic Mapper (TM) data - year 1995 ver 9. Environmental Data Initiative. DOI: 10.6073/pasta/0485ea08e6edc7d00a25dbfcf39bae2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05.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rizona State University. 2013. Runways of Sky Harbor International Airport, Phoenix Arizona - year 1999 ver 9. Environmental Data Initiative. DOI: 10.6073/pasta/798669819fdf5205c5838b97431d470f</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14.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uyantuyev, A. 2013. End of the first growth period in central Arizona-Phoenix 2001-2002 (Day of Year) ver 10. Environmental Data Initiative. DOI: 10.6073/pasta/20595edb6518d09206edce74d02bd34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56.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York, A. and S. Conley. 2013. Institutional drivers of urban growth in the central Arizona-Phoenix area ver 10. Environmental Data Initiative. DOI: 10.6073/pasta/662f91059ce2be807a7d5412aee25d7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5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ll, S. and Y. Marusenko. 2013. Environmental fate of combustion-derived organic compounds in arid, urban soils in central Arizona-Phoenix ver 9. Environmental Data Initiative. DOI: 10.6073/pasta/2e8772c51ceb79d896f10039f104a2d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58.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razel, A. 2013. Urban heat island: temperature climate trends in central Arizona-Phoenix: period 1948 to 2007 ver 11. Environmental Data Initiative. DOI: 10.6073/pasta/7de79bd1b450d26a038b3409cf86ebe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59.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eviche, P. and B. Fokidis. 2013. Ecophysiological and behavioral adaptations of birds to rapid urbanization of a desert environment in central Arizona-Phoenix, from 2006 to 2008. ver 12. Environmental Data Initiative. DOI: 10.6073/pasta/c72948e9c99760b3e8e43519d48c831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60.12</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rlan, S., C. Atkinson-Palombo, M. Budruk, P. Gober, E. Hackett, L. Larsen, K. Larson, D. Ruddell, K. Smith, P. Warren, D. White, A. Wutich, and S. Yabiku. 2017. Phoenix Area Social Survey (PASS): 2006 ver 12. Environmental Data Initiative. DOI: 10.6073/pasta/58256ca74c23677cceaa52f16b650a34</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61.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ewis, D. and N. Grimm. 2013. Hierarchical regulation of nitrogen export from urban catchments in central Arizona-Phoenix ver 9. Environmental Data Initiative. DOI: 10.6073/pasta/fcb0e2bc31e18537932facad6390053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62.1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tz, J. and A. Ontiveros. 2013. Arbuscular mycorrhizal fungal diversity and functioning in urban desert preserves and surrounding deserts in the central Arizona ver 10. Environmental Data Initiative. DOI: 10.6073/pasta/b2615dd0ed796e899446e46b75c5664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63.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aricopa County Flood Control District. 2013. Water surface elevations of the base flood for the central Arizona Flood Insurance Rate Maps (FIRM) ver 9. Environmental Data Initiative. DOI: 10.6073/pasta/0fd8805ee8c04cef14626b6ea37c7a6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69.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entral Arizona Phoenix Long Term Ecological Research Project. 2013. Study area of the Central Arizona-Phoenix Long Term Ecological Research (CAP LTER) project initiated in 1997 ver 9. Environmental Data Initiative. DOI: 10.6073/pasta/863dab2a65506121d937f734e9167f0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70.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etson, G., R. Hale, D. Iwaniec, E. Cook, J. Corman, C. Galletti, and D. Childers. 2013. A budget and spatial representation of Phosphorus in the central Arizona-Phoenix area ver 7. Environmental Data Initiative. DOI: 10.6073/pasta/6056693feb1947e18c46125fe8f3984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71.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ng, C. 2013. Control of arthropod abundance, richness, and composition in the central Arizona-Phoenix metropolitan area ver 6. Environmental Data Initiative. DOI: 10.6073/pasta/22e305a8950091fe4d71ebec6142ece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73.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okidis, B.H. 2013. Physiological consequences of urbanization to Sonoran Desert birds ver 6. Environmental Data Initiative. DOI: 10.6073/pasta/8953bca512b83e1cde884a5915085b7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74.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nville, M. and H.L. Bateman. 2013. Herpetofauna and Riparian Microhabitat of Urban and Wildland Reaches Along the Salt River, Arizona ver 5. Environmental Data Initiative. DOI: 10.6073/pasta/049bccc3257cc3dd935e0324392d791f</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75.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ay, J. and Flood Control District of Maricopa County. 2013. Ordinary Kriging Precipitation Time Series for surrounding CAPLTER areas, 1999 to 2011 ver 3. Environmental Data Initiative. DOI: 10.6073/pasta/97a658a606c87646dca61e47bf40b68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77.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ll, B. 2017. The role of moss as integrators of soil and stream nutrient status in deserts, Greater Phoenix area, Arizona, 2011 to 2013 ver 2. Environmental Data Initiative. DOI: 10.6073/pasta/3c51f50d0d37e96fb6b55e206b8069a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84.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leasdale, T. 2013. Community gardening in disadvantaged neighborhoods in Phoenix, Arizona, March 2010: Aligning programs with perceptions ver 4. Environmental Data Initiative. DOI: 10.6073/pasta/9ec9d3132a2fd07141e83221d30126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85.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arson, E. 2020. Satellite-derived estimate of artificial lakes in the Phoenix, Arizona, USA Metropolitan area (2000) ver 1. Environmental Data Initiative. DOI: 10.6073/pasta/72ce9d82ba8b5c5885c4122b927f328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89.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1. Long-term monitoring of macroinvertebrates in Sycamore Creek, Arizona, USA (2010-2019) ver 2. Environmental Data Initiative. DOI: 10.6073/pasta/8150d10203bbc81daf1b27d1a273481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90.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0. Algal Nutrient Limitation Bioassays in Sycamore Creek, Arizona, USA (2010-2020) ver 1. Environmental Data Initiative. DOI: 10.6073/pasta/ed18869514947f930c1feb9dc668cb4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9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ow, W. 2017. Eddy covariance data measured at the CAP LTER flux tower located in the west Phoenix, AZ neighborhood of Maryvale from 2011-12-16 through 2012-12-31 ver 1. Environmental Data Initiative. DOI: 10.6073/pasta/fed17d67583eda16c439216ca40b06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93.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0. Long-term measurements of algal biomass in Sycamore Creek, Arizona, USA (2011-2019) ver 1. Environmental Data Initiative. DOI: 10.6073/pasta/cf8a4b7fc8605fe6e42959e7ef1b7f4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94.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0. Long-term record of wetted area, substrate type, and plant features in Sycamore Creek, Arizona, USA (2010-2020) ver 1. Environmental Data Initiative. DOI: 10.6073/pasta/20ac05ad5de6b1dd53a1ab28fc79b23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596.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0. Wetland abundance and distribution changes in Sycamore Creek, Arizona, USA (2014-2019) ver 2. Environmental Data Initiative. DOI: 10.6073/pasta/400b694c36cebdb24aa6d3f9141b06a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06.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0. Long-term monitoring of streamwater chemistry in Sycamore Creek, Arizona, USA (2010-2014) ver 5. Environmental Data Initiative. DOI: 10.6073/pasta/ea461d53605e937582176e4d7ec0de4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1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avies, S. 2016. Food availability, energetic constraints, and reproductive development in a wild bird: Central Arizona Phoenix ver 1. Environmental Data Initiative. DOI: 10.6073/pasta/9c75ed0f6ea2775e8f5c5a6860f5b6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17.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ox, P. and M. Abbaszadegan. 2022. Regional drinking water quality monitoring program: long-term monitoring of water quality in select canals, reservoirs, and treatment plants of the greater Phoenix, Arizona metropolitan area drinking water system, ongoing since 1998 ver 4. Environmental Data Initiative. DOI: 10.6073/pasta/2896af19ed0a65e2731f7a5737312fb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18.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haw, J. 2015. How surface rock cover affects water and nutrient availability of Sonoran Desert annual plants -- Honors Thesis ver 1. Environmental Data Initiative. DOI: 10.6073/pasta/f68b7aafb55c82c543c1c58f86d3e73e</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PP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1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i, X. 2015. Land use and land cover (LULC) classification of the CAP LTER study area using 2010 Landsat imagery ver 1. Environmental Data Initiative. DOI: 10.6073/pasta/067ad2a382f57463607124104035ab2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0.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efanov, W., A. Buyantuyev, S. Harlan, and D. Jenerette. 2015. MODIS/ASTER (MASTER) imagery and derived data in select neighborhoods of the greater Phoenix metropolitan area ver 1. Environmental Data Initiative. DOI: 10.6073/pasta/f97fbfa653ff0c2c351fe40a3803023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1.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eavenrich, H. 2015. Biogeochemical cycling in xeric yards ver 1. Environmental Data Initiative. DOI: 10.6073/pasta/ba0bdb443003a3eb6f79984c3def526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3.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i, X. 2015. CAP LTER land cover classification using 2010 National Agriculture Imagery Program (NAIP) Imagery ver 1. Environmental Data Initiative. DOI: 10.6073/pasta/f4aced7e801f1b5e14b43cf755199c0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4.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ilders, D., S. Earl, N. Grimm, R. Hale, and L. Turnbull. 2022. Long-term monitoring of stormwater runoff and water quality in urbanized watersheds of the greater Phoenix metropolitan area, ongoing since 2008 ver 4. Environmental Data Initiative. DOI: 10.6073/pasta/2dd858c5b7e2eb1d397b8e2fb3b1816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teman, H. 2016. Bird surveys along the Salt River in and near the greater Phoenix metropolitan area: 2012-2013 ver 1. Environmental Data Initiative. DOI: 10.6073/pasta/4e7028078c760696e16e54d1bae6a8a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7.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teman, H. and D. Childers. 2022. Long-term monitoring of herpetofauna along the Salt and Gila Rivers in and near the greater Phoenix metropolitan area, ongoing since 2012 ver 6. Environmental Data Initiative. DOI: 10.6073/pasta/4e9364a2b2e4e4dfce236a8cbf3e35d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8.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asagrande, D., N. Grimm, D. Hope, and C. Martin. 2016. North Desert Village Experiment - a landscaping experiment in neighborhoods of the greater Phoenix metropolitan area: 2003-2014 ver 2. Environmental Data Initiative. DOI: 10.6073/pasta/966d6f8a5b2f01e225ae4a32e2ea520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2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Zhao, Q. 2016. Analysis of rooftop surface temperatures in an urban residential environment ver 1. Environmental Data Initiative. DOI: 10.6073/pasta/dd5f47bd551ee9bfdd6e6105bd6c28f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LU</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0.3</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rtnett, H. 2022. Water-quality monitoring in Tempe Town Lake, Tempe, Arizona, USA, ongoing since 2005 ver 3. Environmental Data Initiative. DOI: 10.6073/pasta/e244a993b269caa87672143b5550c413</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1.5</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rlan, S., R. Aggarwal, D. Childers, J. Declet-Barreto, S. Earl, K. Larson, M. Nation, D. Ruddell, K. Smith, P. Warren, A. Wutich, and A. York. 2018. Phoenix Area Social Survey (PASS): 2011 ver 5. Environmental Data Initiative. DOI: 10.6073/pasta/f39a2c9d8e78e6d7a949e93af12e9bf9</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2.10</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S. Hall, J. Kaye, and J. Allen. 2021. Desert Fertilization Experiment: investigation of Sonoran desert ecosystem response to atmospheric deposition and experimental nutrient addition, ongoing since 2006 ver 10. Environmental Data Initiative. DOI: 10.6073/pasta/71f7b184dce3cdfa68ab281f4946d0c5</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 OM ND</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3.4</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ilders, D. and D. Mackay. 2022. Long-term monitoring and research of the ecology of the Tres Rios constructed treatment wetland, Phoenix, Arizona, USA, ongoing since 2011 ver 4. Environmental Data Initiative. DOI: 10.6073/pasta/94e0127b40329c2ccd89803016d7523f</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4.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rlan, S., R. Bolin, E. Hackett, D. Hope, A. Kirby, L. Larsen, A. Nelson, K. Pijawka, T.R. Rex, and S. Wolf. 2017. Phoenix Area Social Survey (PASS): 2001 ver 2. Environmental Data Initiative. DOI: 10.6073/pasta/7ac3f3918d7f2cd1be04edb13961149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ES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5.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all, S. 2016. Ecological legacies of prehistoric agricultural practices in arid and semi-arid ecosystems of the southwestern US ver 1. Environmental Data Initiative. DOI: 10.6073/pasta/29b3be821edcf6a0ef939658205152c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6.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S. Hall, J. Kaye, and J. Allen. 2021. CAP LTER weather stations at Papago Park and Lost Dutchman State Park in the greater Phoenix metropolitan area, ongoing since 2010 ver 8. Environmental Data Initiative. DOI: 10.6073/pasta/254e68ba6e659a5c9391d41b6454c50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7.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teman, H. and N. Grimm. 2016. Vegetation surveys at CAP LTER ripirain-area bird-monitoring locations in the greater Phoenix metropolitan area (2013) ver 3. Environmental Data Initiative. DOI: 10.6073/pasta/75ac46d5374c289f826ed99dd65ffdc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8.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erman, S. 2016. The conservation value of residential yards: Linking birds and people ver 1. Environmental Data Initiative. DOI: 10.6073/pasta/180e1dbf5b2e61945b50c56fc0d3b74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3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erman, S. 2016. Linking foraging decisions to residential yard bird composition ver 1. Environmental Data Initiative. DOI: 10.6073/pasta/15cca8b8a2050edeba216e033b2f7d4e</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0.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erman, S. 2016. Homeowner Associations as a vehicle for promoting native urban biodiversity ver 1. Environmental Data Initiative. DOI: 10.6073/pasta/e7fb691d6b4bf6974ece085f22ab63fc</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1.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teman, H. and P. Warren. 2022. Point-count bird censusing: long-term monitoring of bird abundance and diversity along the Salt River in the greater Phoenix metropolitan area, ongoing since 2013 ver 7. Environmental Data Initiative. DOI: 10.6073/pasta/d8a9ca70709469c914f3916a2296905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2.3</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arren, P., S. Lerman, and D. Childers. 2020. Point-count bird censusing: bird abundance and diversity in CAP LTER Phoenix Area Social Survey neighborhoods throughout the greater Phoenix metropolitan area, 2006-2016 ver 3. Environmental Data Initiative. DOI: 10.6073/pasta/aa8f2f5804506d889fb10f442bcb2f27</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3.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Earl, S., N. Grimm, and D. Childers. 2021. Long-term monitoring of ground-dwelling arthropods in the McDowell Sonoran Preserve, Scottsdale, Arizona, ongoing since 2012 ver 4. Environmental Data Initiative. DOI: 10.6073/pasta/e596e3c6abbeaa0d1355dc3eb31f2c3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 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4.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raser, A. and M. Chester. 2017. Household accessibility to heat refuges: Residential air conditioning, public cooled space, and walkability ver 1. Environmental Data Initiative. DOI: 10.6073/pasta/c6cbed2ba64b548c86bfae57f437fdd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5.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Eisneman, D. and M. Chester. 2017. Heat Death Associations with the built environment, social vulnerability and their interactions with rising temperature ver 1. Environmental Data Initiative. DOI: 10.6073/pasta/969d6d4c537cf0755b91b1c1719acb3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arson, K., M. Nation, J. Hoffman, and S. Harlan. 2017. Phoenix Area Social Survey: 2006 and 2011 Joined Dataset ver 1. Environmental Data Initiative. DOI: 10.6073/pasta/8a525555f54edd083dba0b6bb430f77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7.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uras, E., M. Munoz, S. Betzel, C. Dastan, J. Eneboe, M. Kaml, L. Rohan-Kohl, M. Sevig, M. Singh, and D. Hondula. 2017. Individually experienced temperatures: a heat exposure study in five greater Phoenix, AZ area neighborhoods (2014) ver 2. Environmental Data Initiative. DOI: 10.6073/pasta/cba2173a40671a8a350c772f3da3214f</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ES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8.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Templeton, N. 2017. Evaluating water and energy fluxes across three distinct land cover types in a desert urban environment ver 1. Environmental Data Initiative. DOI: 10.6073/pasta/650bcaf40dd9339eece1d980290eee9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49.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ow, W. and D. Childers. 2021. Micrometeorological conditions at the CAP LTER flux tower located in the west Phoenix, AZ, USA neighborhood of Maryvale (2010-2019) ver 3. Environmental Data Initiative. DOI: 10.6073/pasta/6855535798046b947236858298d380b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SES</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0.1</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Zhang, Y. and X. Li. 2017. Land cover classification of the CAP LTER study area at five-year intervals from 1985 to 2010 using Landsat imagery ver 1. Environmental Data Initiative. DOI: 10.6073/pasta/dab4db27974f6c8d5b91a91d30c7781d</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af, W.L. 2018. Rephotography along the Salt and Gila Rivers in Maricopa County, AZ between Granite Reef Dam and Gillespie Dam (1895-1999) ver 2. Environmental Data Initiative. DOI: 10.6073/pasta/832001276f28943fc5e2372caf35001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2.3</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ilders, D., N. Grimm, D. Hope, J. Kaye, C. Martin, N. McIntyre, and J. Stutz. 2021. Ecological Survey of Central Arizona: a survey of key ecological indicators in the greater Phoenix metropolitan area and surrounding Sonoran desert, ongoing since 1999 ver 3. Environmental Data Initiative. DOI: 10.6073/pasta/f7e2b8017593be0c259ed8a10673bfc1</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OM ND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3.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hilders, D., N. Grimm, and S. Hall. 2018. Ecological Survey of Central Arizona: a survey of key ecological indicators in parcels of residential areas in the greater Phoenix metropolitan area, ongoing since 2010 ver 2. Environmental Data Initiative. DOI: 10.6073/pasta/010877382bba2163ec3c46bce85988b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4.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ll, B. 2018. Impact of urbanization on small rodent abundance and community composition ver 1. Environmental Data Initiative. DOI: 10.6073/pasta/a8ce3e859f142c58a89baa0dd54bd6d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5.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llen, J., N. Grimm, S. Hall, and J. Kaye. 2018. Desert Fertilization Experiment: composition of annual plants in study plots within desert preserves in and around the greater Phoenix metropolitan area, spring 2008 ver 1. Environmental Data Initiative. DOI: 10.6073/pasta/1217bf533d4e5c8d6b1efab795c69c7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llen, J., N. Grimm, S. Hall, and J. Kaye. 2018. Desert Fertilization Experiment: inventory and biovolume of perennial plants in study plots within desert preserves in and around the greater Phoenix metropolitan area, spring 2012 ver 1. Environmental Data Initiative. DOI: 10.6073/pasta/938e332ee4fe983a0790de26f9628a2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7.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llen, J., N. Grimm, S. Hall, and J. Kaye. 2018. Desert Fertilization Experiment: ecosystem response to nutrient enrichment across an urban airshed in the Sonoran desert ver 1. Environmental Data Initiative. DOI: 10.6073/pasta/4d176eadd4b0fbff34979d695aecc29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 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8.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Allen, J., N. Grimm, S. Hall, and J. Kaye. 2018. Desert Fertilization Experiment: soil pH in study plots within desert preserves in and around the greater Phoenix metropolitan area, 2010 and 2011 ver 1. Environmental Data Initiative. DOI: 10.6073/pasta/6c1af9c2a1ecc3c9ed501916210abe5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5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ll, B. 2018. Impacts of urbanization and nutrient fertilization on mass loss and nutrient dynamics during photodegradation of plant litter ver 1. Environmental Data Initiative. DOI: 10.6073/pasta/1cf9713d1f07c0e19037898ac7ccdc6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0.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Holmes, C. and S. Hall. 2019. Trace Metal Content of Community Garden Soils in Metro Phoenix, AZ ver 1. Environmental Data Initiative. DOI: 10.6073/pasta/6ff7ea2732e8fc3a0418b56d9c7859c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oehme, C., C. Stratton, and F. de Albuquerque. 2019. Bioclimatic predictors in Maricopa County, Arizona derived from remotely sensed, daily weather parameters (NASA DAYMET): 2000-2016 ver 2. Environmental Data Initiative. DOI: 10.6073/pasta/ded1548e4ee8611ba587d26432d5e26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2.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oehme, C., C. Stratton, and F. de Albuquerque. 2019. Climactic data derived from remotely sensed, daily weather parameters (NASA DAYMET): Maricopa County, AZ (2000-2016) ver 1. Environmental Data Initiative. DOI: 10.6073/pasta/88bde1cfeeb4c94774343a943cfe23e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3.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Phillips, L., S. Earl, N. Grimm, R. Hale, and M. Herndon. 2019. Flashiness of urban and desert streams in arid Arizona watersheds (2003-2016) ver 3. Environmental Data Initiative. DOI: 10.6073/pasta/509a82d7569257a961e66d06257520c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4.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anchez, C. 2019. Ecohydrological monitoring of urban ecological infrastructure at the Arizona State University Tempe Campus (Tempe, Arizona) ver 1. Environmental Data Initiative. DOI: 10.6073/pasta/e864c0dd4ff09fb20d6c8b14def6b79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5.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right, M., L. Watkins, D. Hondula, L. Kurtz, P. Chakalian, S. Harlan, and J. Declet-Barreto. 2019. Social and Heat Vulnerability Indices in Phoenix, Arizona ver 2. Environmental Data Initiative. DOI: 10.6073/pasta/177f6b35d9c7607a31c03c02d0e569a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Johnson, J., D. Stevens, C. Moen, and J. Urcuyo. 2019. Urban heat island conditions experienced by the Western black widow spider (Latrodectus hesperus): extreme heat slows development but results in behavioral accommodations ver 1. Environmental Data Initiative. DOI: 10.6073/pasta/c1b3326a23fc0064dc7b1feddfd1ee5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LU</w:t>
            </w:r>
          </w:p>
        </w:tc>
      </w:tr>
      <w:tr>
        <w:trPr>
          <w:cantSplit/>
          <w:trHeight w:val="360" w:hRule="auto"/>
        </w:trPr>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7.2</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arson, K., A. York, R. Andrade, and S. Wittlinger. 2020. Phoenix Area Social Survey (PASS): 2017 ver 2. Environmental Data Initiative. DOI: 10.6073/pasta/00cbd53778cf38d5f6639cf0bdbba006</w:t>
            </w:r>
          </w:p>
        </w:tc>
        <w:tc>
          <w:tcPr>
            <w:tcBorders/>
            <w:shd w:val="clear" w:color="auto" w:fill="F5DEB3"/>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8.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and L. Watkins. 2019. Numerical summaries of vegetation indices and land surface temperature derived from remotely sensed imagery in Phoenix Area Social Survey (PASS) neighborhoods of central Arizona ver 3. Environmental Data Initiative. DOI: 10.6073/pasta/e92101ea8e9637d91f5a9ebfd987c3f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69.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and L. Watkins. 2019. Normalized Difference Vegetation Index (NDVI) derived from 2010 National Agriculture Imagery Program (NAIP) data for the central Arizona region ver 2. Environmental Data Initiative. DOI: 10.6073/pasta/bc90bb968fe198c58e6abdfaf8cfa0d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0.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and L. Watkins. 2019. Normalized Difference Vegetation Index (NDVI) derived from 2013 National Agriculture Imagery Program (NAIP) data for the central Arizona region ver 2. Environmental Data Initiative. DOI: 10.6073/pasta/845bb4a8b271a542942e47afcc326196</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2019. Normalized Difference Vegetation Index (NDVI) derived from 2015 National Agriculture Imagery Program (NAIP) data for the central Arizona region ver 2. Environmental Data Initiative. DOI: 10.6073/pasta/906400c74eae1bf4b736af4d77b1773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2.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2019. Normalized Difference Vegetation Index (NDVI) derived from 2017 National Agriculture Imagery Program (NAIP) data for the central Arizona region ver 2. Environmental Data Initiative. DOI: 10.6073/pasta/b4cc65eea352cd50ca0256a5139dfd7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3.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2019. Soil-Adjusted Vegetation Index (SAVI) derived from 2010 National Agriculture Imagery Program (NAIP) data for the central Arizona region ver 2. Environmental Data Initiative. DOI: 10.6073/pasta/ed991a96b1500a0c245ed7faac5457e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4.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2019. Soil-Adjusted Vegetation Index (SAVI) derived from 2013 National Agriculture Imagery Program (NAIP) data for the central Arizona region ver 2. Environmental Data Initiative. DOI: 10.6073/pasta/949a1bf1401772736bf2e46482cf352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5.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2019. Soil-Adjusted Vegetation Index (SAVI) derived from 2015 National Agriculture Imagery Program (NAIP) data for the central Arizona region ver 2. Environmental Data Initiative. DOI: 10.6073/pasta/5a63cb1d564318c2400fc6a41a475d2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6.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tuhlmacher, M. 2019. Soil-Adjusted Vegetation Index (SAVI) derived from 2017 National Agriculture Imagery Program (NAIP) data for the central Arizona region ver 2. Environmental Data Initiative. DOI: 10.6073/pasta/2007d7a24828b4681f5e19e3606d95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7.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razier, A., B. Sehner, M. Stuhlmacher, and L. Watkins. 2021. Composited land surface temperature of the greater Phoenix, Arizona, USA metropolitan area and surrounding Sonoran desert derived from cloud-free, summer (June, July, and August) Landsat imagery: 1985-2020 ver 2. Environmental Data Initiative. DOI: 10.6073/pasta/ebe6d816dcad68ad4d2bd283c5830a6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8.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ll, B., M. Vega, and A. Torres. 2021. The structural and nutrient chemistry of decomposing cacti in the Sonoran Desert ver 1. Environmental Data Initiative. DOI: 10.6073/pasta/430a9feb191eb1bd711f6aef7912a70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OM 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7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Graw, K., P. Hutton, and B. Sykes. 2021. Sex-specific relationships between urbanization, parasitism, and plumage coloration in house finches ver 1. Environmental Data Initiative. DOI: 10.6073/pasta/6c815cf2eeffdda62dc138ef6dbe55d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0.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 de Albuquerque. 2020. Annual seasonality trends of Normalized Difference Vegetation Index (NDVI), Maricopa County, Arizona, 2001-2018 ver 2. Environmental Data Initiative. DOI: 10.6073/pasta/664e1cbe61bab095e8d7da15d757c9b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 de Albuquerque. 2020. Annual seasonality trends of Enhanced Vegetation Index (EVI), Maricopa County, Arizona, 2001-2018 ver 2. Environmental Data Initiative. DOI: 10.6073/pasta/f882f10ac65f1bbbb30a0db3ae412a5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P</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2.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horts, D. and R. Hale. 2020. Determinative factors of denitrification in a urban, arid wash of central Arizona (2012-2013) ver 2. Environmental Data Initiative. DOI: 10.6073/pasta/23161f1bba07248c558a2ef0e4c914f4</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N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3.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Funk, A. and K. Sweazea. 2020. Morphological and nutritional characteristics of Gambel's Quail, Callipepla gambelii, in the greater Phoenix metropolitan area, Arizona (July-September 2015) ver 1. Environmental Data Initiative. DOI: 10.6073/pasta/5dad0e9a64ef382fa6bc95f0f48ca27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4.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uchy, A. 2020. Nitrogen cycling in accidental urban wetlands in the Salt River (central Arizona, USA): the effects of season, inundation and plants on denitrification (2013-2014) ver 1. Environmental Data Initiative. DOI: 10.6073/pasta/03d3028d65a788d8f58805f681b0e35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P PC OM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5.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Zhang, Y. and B. Turner II. 2020. Land-cover mapping of the central Arizona region based on 2015 National Agriculture Imagery Program (NAIP) imagery ver 1. Environmental Data Initiative. DOI: 10.6073/pasta/e671ed549a55fda3338b177a2ad5448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rown, J., K. Larson, S. Lerman, D. Childers, R. Andrade, H. Bateman, S. Hall, P. Warren, and A. York. 2021. Urban Ecological Infrastructure (UEI) in the greater Phoenix, Arizona metropolitan area and surrounding Sonoran desert region (2010-2017) ver 1. Environmental Data Initiative. DOI: 10.6073/pasta/1e54516f04c7ef0b5c304a6f73552240</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7.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right, M., P. Crank, A. Middel, D. Hondula, and D. Sailor. 2022. Fine-scale meteorological observations from walking traverses in two Phoenix Area Social Survey (PASS) 2017 neighborhoods (2019) ver 2. Environmental Data Initiative. DOI: 10.6073/pasta/1b99b4486d7bbe2a74c7c09c2ceae64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8.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Graw, K. and A. Shaw. 2021. Does water-bath cleaning affect the health of visiting birds? A study of parasite loads in house finches (Haemorhous mexicanus) in the Phoenix, Arizona, USA metropolitan area (2018) ver 1. Environmental Data Initiative. DOI: 10.6073/pasta/89a040985251e16c3102c2571fc4459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8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Grimm, N., J. Sabo, S. Bonjour, X. Dong, A. Handler, K. Kemmitt, M. Lauck, M. Palta, and L. Pollard. 2020. Long-term monitoring of floodwater chemistry in Sycamore Creek, Arizona, USA (2010-2020) ver 1. Environmental Data Initiative. DOI: 10.6073/pasta/daf990a0d666351576072ace0165c448</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D 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0.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McGraw, K. 2021. Lovebirds perch in building vents to cool down during hot times of year, a study of rosy-cheeked lovebirds (Agapornis roseicollis) in the Phoenix, Arizona, USA metropolitan area (2018-2019) ver 1. Environmental Data Initiative. DOI: 10.6073/pasta/87e094f1ed3c3cc87dd8eca019f309d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1.2</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Bateman, H. 2021. Long-term monitoring of reptiles and ground arthropods near the Phoenix-Mesa Gateway Airport, Mesa, Arizona, USA, ongoing since 2010 ver 2. Environmental Data Initiative. DOI: 10.6073/pasta/02fd4debccdc8ad4c0f72d6b48db7bf5</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2.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Wheeler, M., E. Cook, K. Larson, and S. Hall. 2022. Phoenix, Arizona (USA) residential yard management and vegetation change over time: 2008-2019 ver 1. Environmental Data Initiative. DOI: 10.6073/pasta/a94873b72bce159817469f2b65c183ce</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3.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lark, R. and J. Johnson. 2022. Spiders in a Desert City: What the Behavior and Microclimate of Western Black Widows Can Teach Us About the Impacts of Urbanization ver 1. Environmental Data Initiative. DOI: 10.6073/pasta/234dadbe23343bd872fc6d0e213f7d1b</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4.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Cocroft, A. and S. Hall. 2022. Wildlife in urban neighborhoods of the greater Phoenix, Arizona metropolitan area: patterns that span a social-ecological gradient ver 1. Environmental Data Initiative. DOI: 10.6073/pasta/93157dda953f894f1d16d461f7b97447</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D SES</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5.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ewis, J. and J. Haight. 2022. Wildlife in the greater Phoenix, Arizona, USA metropolitan area: results of a camera-trapping project (2019-2020) ver 1. Environmental Data Initiative. DOI: 10.6073/pasta/14de8990cfad18c5b0f89a9c895d0f09</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6.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ewis, J. 2022. A survey of scorpion (Scorpiones) populations along an urbanization gradient in the greater Phoenix metropolitan area, Arizona, USA (summer 2019) ver 1. Environmental Data Initiative. DOI: 10.6073/pasta/6924392a76cb226ca27f50c05c55fa23</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7.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ewis, J. 2022. Wildlife along the Salt River corridor of the greater Phoenix, Arizona, USA metropolitan area: results of a camera-trapping project (2020-2021) ver 1. Environmental Data Initiative. DOI: 10.6073/pasta/25809956572ee576f64f5a67d00d654a</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PC D</w:t>
            </w:r>
          </w:p>
        </w:tc>
      </w:tr>
      <w:tr>
        <w:trPr>
          <w:cantSplit/>
          <w:trHeight w:val="36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699.1</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abu, S. and A. Frazier. 2022. Normalized Difference Vegetation Index (NDVI) derived from 2019 National Agriculture Imagery Program (NAIP) data for the central Arizona region ver 1. Environmental Data Initiative. DOI: 10.6073/pasta/b932c06917e011e4371b706c3fc1267d</w:t>
            </w:r>
          </w:p>
        </w:tc>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knb-lter-cap.700.1</w:t>
            </w:r>
          </w:p>
        </w:tc>
        <w:tc>
          <w:tcPr>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Sabu, S. and A. Frazier. 2022. Soil-Adjusted Vegetation Index (SAVI) derived from 2019 National Agriculture Imagery Program (NAIP) data for the central Arizona region ver 1. Environmental Data Initiative. DOI: 10.6073/pasta/bd9c594dd96028ab8f19983d983fc5b1</w:t>
            </w:r>
          </w:p>
        </w:tc>
        <w:tc>
          <w:tcPr>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Body)" w:hAnsi="Arial (Body)" w:eastAsia="Arial (Body)" w:cs="Arial (Body)"/>
                <w:sz w:val="20"/>
                <w:szCs w:val="20"/>
                <w:color w:val="000000"/>
              </w:rPr>
              <w:t xml:space="preserve">LU</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3:03:23Z</dcterms:created>
  <dcterms:modified xsi:type="dcterms:W3CDTF">2022-03-18T23: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se</vt:lpwstr>
  </property>
  <property fmtid="{D5CDD505-2E9C-101B-9397-08002B2CF9AE}" pid="3" name="output">
    <vt:lpwstr>word_document</vt:lpwstr>
  </property>
</Properties>
</file>